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73C133" w14:textId="46D34EFE" w:rsidR="002C1D91" w:rsidRDefault="00FC01DB">
      <w:pPr>
        <w:pStyle w:val="BodyText"/>
        <w:tabs>
          <w:tab w:val="left" w:pos="5691"/>
        </w:tabs>
        <w:spacing w:before="69"/>
        <w:ind w:right="38"/>
        <w:jc w:val="center"/>
        <w:rPr>
          <w:rFonts w:ascii="Times New Roman"/>
        </w:rPr>
      </w:pPr>
      <w:r>
        <w:rPr>
          <w:rFonts w:ascii="Times New Roman"/>
        </w:rPr>
        <w:t>CS1412,</w:t>
      </w:r>
      <w:r>
        <w:rPr>
          <w:rFonts w:ascii="Times New Roman"/>
          <w:spacing w:val="-5"/>
        </w:rPr>
        <w:t xml:space="preserve"> </w:t>
      </w:r>
      <w:r>
        <w:rPr>
          <w:rFonts w:ascii="Times New Roman"/>
        </w:rPr>
        <w:t>Spring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2021</w:t>
      </w:r>
      <w:r>
        <w:rPr>
          <w:rFonts w:ascii="Times New Roman"/>
        </w:rPr>
        <w:tab/>
      </w:r>
      <w:r w:rsidR="00EC214D">
        <w:rPr>
          <w:rFonts w:ascii="Times New Roman"/>
        </w:rPr>
        <w:t xml:space="preserve">           </w:t>
      </w:r>
      <w:r>
        <w:rPr>
          <w:rFonts w:ascii="Times New Roman"/>
        </w:rPr>
        <w:t>Problem Solving &amp; Program Design in</w:t>
      </w:r>
      <w:r>
        <w:rPr>
          <w:rFonts w:ascii="Times New Roman"/>
          <w:spacing w:val="-24"/>
        </w:rPr>
        <w:t xml:space="preserve"> </w:t>
      </w:r>
      <w:r>
        <w:rPr>
          <w:rFonts w:ascii="Times New Roman"/>
        </w:rPr>
        <w:t>C</w:t>
      </w:r>
    </w:p>
    <w:p w14:paraId="639FA7E3" w14:textId="35AFB112" w:rsidR="00EC214D" w:rsidRDefault="00EC214D" w:rsidP="00EC214D">
      <w:pPr>
        <w:pStyle w:val="Title"/>
      </w:pPr>
      <w:r>
        <w:t>Name: Bibek Dhungana</w:t>
      </w:r>
    </w:p>
    <w:p w14:paraId="1773C134" w14:textId="7EF8AE64" w:rsidR="002C1D91" w:rsidRDefault="002C1D91">
      <w:pPr>
        <w:pStyle w:val="BodyText"/>
        <w:rPr>
          <w:rFonts w:ascii="Times New Roman"/>
          <w:sz w:val="24"/>
        </w:rPr>
      </w:pPr>
    </w:p>
    <w:p w14:paraId="1773C135" w14:textId="77777777" w:rsidR="002C1D91" w:rsidRDefault="002C1D91">
      <w:pPr>
        <w:pStyle w:val="BodyText"/>
        <w:rPr>
          <w:rFonts w:ascii="Times New Roman"/>
          <w:sz w:val="24"/>
        </w:rPr>
      </w:pPr>
    </w:p>
    <w:p w14:paraId="08F14011" w14:textId="77777777" w:rsidR="00EC214D" w:rsidRDefault="00FC01DB" w:rsidP="00EC214D">
      <w:pPr>
        <w:pStyle w:val="Title"/>
      </w:pPr>
      <w:r>
        <w:t>Lab 2 - In Lab Assignment</w:t>
      </w:r>
    </w:p>
    <w:p w14:paraId="1773C137" w14:textId="77777777" w:rsidR="002C1D91" w:rsidRDefault="00FC01DB">
      <w:pPr>
        <w:pStyle w:val="BodyText"/>
        <w:spacing w:before="42"/>
        <w:ind w:right="24"/>
        <w:jc w:val="center"/>
        <w:rPr>
          <w:rFonts w:ascii="Times New Roman"/>
        </w:rPr>
      </w:pPr>
      <w:r>
        <w:rPr>
          <w:rFonts w:ascii="Times New Roman"/>
        </w:rPr>
        <w:t>Due end of the lab session</w:t>
      </w:r>
    </w:p>
    <w:p w14:paraId="1773C138" w14:textId="77777777" w:rsidR="002C1D91" w:rsidRDefault="002C1D91">
      <w:pPr>
        <w:pStyle w:val="BodyText"/>
        <w:spacing w:before="2"/>
        <w:rPr>
          <w:rFonts w:ascii="Times New Roman"/>
          <w:sz w:val="31"/>
        </w:rPr>
      </w:pPr>
    </w:p>
    <w:p w14:paraId="1773C139" w14:textId="77777777" w:rsidR="002C1D91" w:rsidRDefault="00FC01DB">
      <w:pPr>
        <w:pStyle w:val="BodyText"/>
        <w:spacing w:line="276" w:lineRule="auto"/>
        <w:ind w:left="100" w:right="109"/>
        <w:jc w:val="both"/>
      </w:pPr>
      <w:r>
        <w:t xml:space="preserve">Acknowledge your collaborators or source of solutions, if any. </w:t>
      </w:r>
      <w:r>
        <w:rPr>
          <w:b/>
        </w:rPr>
        <w:t xml:space="preserve">Submission by the end of the LAB is required. </w:t>
      </w:r>
      <w:r>
        <w:t xml:space="preserve">Please type your answers, handwritten submission will not be accepted. Do </w:t>
      </w:r>
      <w:proofErr w:type="gramStart"/>
      <w:r>
        <w:t>all of</w:t>
      </w:r>
      <w:proofErr w:type="gramEnd"/>
      <w:r>
        <w:t xml:space="preserve"> the following. A subset of your solutions will be graded.</w:t>
      </w:r>
    </w:p>
    <w:p w14:paraId="1773C13A" w14:textId="77777777" w:rsidR="002C1D91" w:rsidRDefault="002C1D91">
      <w:pPr>
        <w:pStyle w:val="BodyText"/>
      </w:pPr>
    </w:p>
    <w:p w14:paraId="1773C13B" w14:textId="77777777" w:rsidR="002C1D91" w:rsidRDefault="002C1D91">
      <w:pPr>
        <w:pStyle w:val="BodyText"/>
        <w:spacing w:before="8"/>
        <w:rPr>
          <w:sz w:val="28"/>
        </w:rPr>
      </w:pPr>
    </w:p>
    <w:p w14:paraId="1773C13C" w14:textId="57A28309" w:rsidR="002C1D91" w:rsidRDefault="00FC01DB">
      <w:pPr>
        <w:pStyle w:val="ListParagraph"/>
        <w:numPr>
          <w:ilvl w:val="0"/>
          <w:numId w:val="1"/>
        </w:numPr>
        <w:tabs>
          <w:tab w:val="left" w:pos="820"/>
        </w:tabs>
        <w:spacing w:line="496" w:lineRule="auto"/>
        <w:ind w:right="4904"/>
      </w:pPr>
      <w:r>
        <w:t xml:space="preserve">What </w:t>
      </w:r>
      <w:r w:rsidR="00EC214D">
        <w:t>will the following program</w:t>
      </w:r>
      <w:r>
        <w:rPr>
          <w:spacing w:val="-33"/>
        </w:rPr>
        <w:t xml:space="preserve"> </w:t>
      </w:r>
      <w:r>
        <w:t>print? #include</w:t>
      </w:r>
      <w:r>
        <w:rPr>
          <w:spacing w:val="-2"/>
        </w:rPr>
        <w:t xml:space="preserve"> </w:t>
      </w:r>
      <w:r>
        <w:t>&lt;</w:t>
      </w:r>
      <w:proofErr w:type="spellStart"/>
      <w:r>
        <w:t>stdio.h</w:t>
      </w:r>
      <w:proofErr w:type="spellEnd"/>
      <w:r>
        <w:t>&gt;</w:t>
      </w:r>
    </w:p>
    <w:p w14:paraId="1773C13D" w14:textId="77777777" w:rsidR="002C1D91" w:rsidRDefault="00FC01DB">
      <w:pPr>
        <w:pStyle w:val="BodyText"/>
        <w:spacing w:line="237" w:lineRule="exact"/>
        <w:ind w:left="820"/>
      </w:pPr>
      <w:r>
        <w:t>int ma</w:t>
      </w:r>
      <w:r>
        <w:t>in(void) {</w:t>
      </w:r>
    </w:p>
    <w:p w14:paraId="1773C13E" w14:textId="77777777" w:rsidR="002C1D91" w:rsidRDefault="00FC01DB">
      <w:pPr>
        <w:pStyle w:val="BodyText"/>
        <w:spacing w:before="1"/>
        <w:ind w:left="1540"/>
      </w:pPr>
      <w:r>
        <w:t>int x</w:t>
      </w:r>
      <w:r>
        <w:rPr>
          <w:spacing w:val="-6"/>
        </w:rPr>
        <w:t xml:space="preserve"> </w:t>
      </w:r>
      <w:r>
        <w:t>=</w:t>
      </w:r>
      <w:proofErr w:type="gramStart"/>
      <w:r>
        <w:t>5;</w:t>
      </w:r>
      <w:proofErr w:type="gramEnd"/>
    </w:p>
    <w:p w14:paraId="1773C13F" w14:textId="77777777" w:rsidR="002C1D91" w:rsidRDefault="00FC01DB">
      <w:pPr>
        <w:pStyle w:val="BodyText"/>
        <w:spacing w:before="2"/>
        <w:ind w:left="1540"/>
      </w:pPr>
      <w:r>
        <w:t>int y</w:t>
      </w:r>
      <w:r>
        <w:rPr>
          <w:spacing w:val="-6"/>
        </w:rPr>
        <w:t xml:space="preserve"> </w:t>
      </w:r>
      <w:r>
        <w:t>=</w:t>
      </w:r>
      <w:proofErr w:type="gramStart"/>
      <w:r>
        <w:t>7;</w:t>
      </w:r>
      <w:proofErr w:type="gramEnd"/>
    </w:p>
    <w:p w14:paraId="1773C140" w14:textId="77777777" w:rsidR="002C1D91" w:rsidRDefault="00FC01DB">
      <w:pPr>
        <w:pStyle w:val="BodyText"/>
        <w:spacing w:before="1"/>
        <w:ind w:left="1540"/>
      </w:pPr>
      <w:r>
        <w:t>int z =</w:t>
      </w:r>
      <w:proofErr w:type="gramStart"/>
      <w:r>
        <w:t>50;</w:t>
      </w:r>
      <w:proofErr w:type="gramEnd"/>
    </w:p>
    <w:p w14:paraId="1773C141" w14:textId="77777777" w:rsidR="002C1D91" w:rsidRDefault="002C1D91">
      <w:pPr>
        <w:pStyle w:val="BodyText"/>
        <w:spacing w:before="3"/>
      </w:pPr>
    </w:p>
    <w:p w14:paraId="1773C142" w14:textId="77777777" w:rsidR="002C1D91" w:rsidRDefault="00FC01DB">
      <w:pPr>
        <w:pStyle w:val="BodyText"/>
        <w:ind w:right="5628"/>
        <w:jc w:val="right"/>
      </w:pPr>
      <w:r>
        <w:t xml:space="preserve">if </w:t>
      </w:r>
      <w:proofErr w:type="gramStart"/>
      <w:r>
        <w:t>(!(</w:t>
      </w:r>
      <w:proofErr w:type="gramEnd"/>
      <w:r>
        <w:t>x &lt; y &amp;&amp; z &gt; (z/x -y ))</w:t>
      </w:r>
      <w:r>
        <w:rPr>
          <w:spacing w:val="-21"/>
        </w:rPr>
        <w:t xml:space="preserve"> </w:t>
      </w:r>
      <w:r>
        <w:t>){</w:t>
      </w:r>
    </w:p>
    <w:p w14:paraId="1773C143" w14:textId="77777777" w:rsidR="002C1D91" w:rsidRDefault="00FC01DB">
      <w:pPr>
        <w:pStyle w:val="BodyText"/>
        <w:spacing w:before="2"/>
        <w:ind w:right="5651"/>
        <w:jc w:val="right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Case</w:t>
      </w:r>
      <w:r>
        <w:rPr>
          <w:spacing w:val="-17"/>
        </w:rPr>
        <w:t xml:space="preserve"> </w:t>
      </w:r>
      <w:r>
        <w:t>1\n");</w:t>
      </w:r>
    </w:p>
    <w:p w14:paraId="1773C144" w14:textId="77777777" w:rsidR="002C1D91" w:rsidRDefault="002C1D91">
      <w:pPr>
        <w:jc w:val="right"/>
        <w:sectPr w:rsidR="002C1D91">
          <w:type w:val="continuous"/>
          <w:pgSz w:w="12240" w:h="15840"/>
          <w:pgMar w:top="640" w:right="1340" w:bottom="280" w:left="1340" w:header="720" w:footer="720" w:gutter="0"/>
          <w:cols w:space="720"/>
        </w:sectPr>
      </w:pPr>
    </w:p>
    <w:p w14:paraId="1773C145" w14:textId="77777777" w:rsidR="002C1D91" w:rsidRDefault="00FC01DB">
      <w:pPr>
        <w:pStyle w:val="BodyText"/>
        <w:spacing w:before="1"/>
        <w:ind w:left="1540"/>
      </w:pPr>
      <w:r>
        <w:t xml:space="preserve">} else </w:t>
      </w:r>
      <w:r>
        <w:rPr>
          <w:spacing w:val="-16"/>
        </w:rPr>
        <w:t>{</w:t>
      </w:r>
    </w:p>
    <w:p w14:paraId="1773C146" w14:textId="77777777" w:rsidR="002C1D91" w:rsidRDefault="002C1D91">
      <w:pPr>
        <w:pStyle w:val="BodyText"/>
        <w:rPr>
          <w:sz w:val="21"/>
        </w:rPr>
      </w:pPr>
    </w:p>
    <w:p w14:paraId="1773C147" w14:textId="77777777" w:rsidR="002C1D91" w:rsidRDefault="00FC01DB">
      <w:pPr>
        <w:pStyle w:val="BodyText"/>
        <w:ind w:left="1540"/>
      </w:pPr>
      <w:r>
        <w:t>}</w:t>
      </w:r>
    </w:p>
    <w:p w14:paraId="1773C148" w14:textId="77777777" w:rsidR="002C1D91" w:rsidRDefault="00FC01DB">
      <w:pPr>
        <w:pStyle w:val="BodyText"/>
        <w:spacing w:before="2"/>
      </w:pPr>
      <w:r>
        <w:br w:type="column"/>
      </w:r>
    </w:p>
    <w:p w14:paraId="1773C149" w14:textId="77777777" w:rsidR="002C1D91" w:rsidRDefault="00FC01DB">
      <w:pPr>
        <w:pStyle w:val="BodyText"/>
        <w:spacing w:before="1"/>
        <w:ind w:left="87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Case 2\n");</w:t>
      </w:r>
    </w:p>
    <w:p w14:paraId="1773C14A" w14:textId="77777777" w:rsidR="002C1D91" w:rsidRDefault="002C1D91">
      <w:pPr>
        <w:sectPr w:rsidR="002C1D91">
          <w:type w:val="continuous"/>
          <w:pgSz w:w="12240" w:h="15840"/>
          <w:pgMar w:top="640" w:right="1340" w:bottom="280" w:left="1340" w:header="720" w:footer="720" w:gutter="0"/>
          <w:cols w:num="2" w:space="720" w:equalWidth="0">
            <w:col w:w="2133" w:space="40"/>
            <w:col w:w="7387"/>
          </w:cols>
        </w:sectPr>
      </w:pPr>
    </w:p>
    <w:p w14:paraId="1773C14B" w14:textId="77777777" w:rsidR="002C1D91" w:rsidRDefault="002C1D91">
      <w:pPr>
        <w:pStyle w:val="BodyText"/>
        <w:spacing w:before="9"/>
        <w:rPr>
          <w:sz w:val="17"/>
        </w:rPr>
      </w:pPr>
    </w:p>
    <w:p w14:paraId="1773C14C" w14:textId="77777777" w:rsidR="002C1D91" w:rsidRDefault="00FC01DB">
      <w:pPr>
        <w:pStyle w:val="BodyText"/>
        <w:spacing w:before="55"/>
        <w:ind w:left="1540"/>
      </w:pPr>
      <w:r>
        <w:t xml:space="preserve">return </w:t>
      </w:r>
      <w:proofErr w:type="gramStart"/>
      <w:r>
        <w:t>0;</w:t>
      </w:r>
      <w:proofErr w:type="gramEnd"/>
    </w:p>
    <w:p w14:paraId="1773C14D" w14:textId="7E2D0572" w:rsidR="002C1D91" w:rsidRDefault="00FC01DB">
      <w:pPr>
        <w:pStyle w:val="BodyText"/>
        <w:spacing w:before="2"/>
        <w:ind w:left="820"/>
      </w:pPr>
      <w:r>
        <w:t>}</w:t>
      </w:r>
    </w:p>
    <w:p w14:paraId="2036EB90" w14:textId="71D4EDD7" w:rsidR="00B13477" w:rsidRDefault="00B13477" w:rsidP="00B13477">
      <w:pPr>
        <w:pStyle w:val="BodyText"/>
        <w:spacing w:before="2"/>
        <w:rPr>
          <w:b/>
          <w:bCs/>
        </w:rPr>
      </w:pPr>
      <w:r w:rsidRPr="00B13477">
        <w:rPr>
          <w:b/>
          <w:bCs/>
        </w:rPr>
        <w:t xml:space="preserve">                 OUTPUT:</w:t>
      </w:r>
      <w:r w:rsidR="00303151">
        <w:rPr>
          <w:b/>
          <w:bCs/>
        </w:rPr>
        <w:t xml:space="preserve"> Case</w:t>
      </w:r>
      <w:r w:rsidR="0034763B">
        <w:rPr>
          <w:b/>
          <w:bCs/>
        </w:rPr>
        <w:t xml:space="preserve"> 2</w:t>
      </w:r>
    </w:p>
    <w:p w14:paraId="4DB19386" w14:textId="77777777" w:rsidR="000C1E80" w:rsidRDefault="0034763B" w:rsidP="00B13477">
      <w:pPr>
        <w:pStyle w:val="BodyText"/>
        <w:spacing w:before="2"/>
      </w:pPr>
      <w:r>
        <w:rPr>
          <w:b/>
          <w:bCs/>
        </w:rPr>
        <w:t xml:space="preserve">              </w:t>
      </w:r>
      <w:r w:rsidR="00F77508">
        <w:rPr>
          <w:b/>
          <w:bCs/>
        </w:rPr>
        <w:t xml:space="preserve">  </w:t>
      </w:r>
      <w:r>
        <w:t>It is simply</w:t>
      </w:r>
      <w:r w:rsidR="00F77508">
        <w:t xml:space="preserve"> if else condition. x &lt; </w:t>
      </w:r>
      <w:r w:rsidR="000C1E80">
        <w:t>y is true.</w:t>
      </w:r>
    </w:p>
    <w:p w14:paraId="3CBD477A" w14:textId="329130E2" w:rsidR="006427D7" w:rsidRDefault="000C1E80" w:rsidP="00B13477">
      <w:pPr>
        <w:pStyle w:val="BodyText"/>
        <w:spacing w:before="2"/>
      </w:pPr>
      <w:r>
        <w:t xml:space="preserve">                z &gt; z</w:t>
      </w:r>
      <w:r w:rsidR="006427D7">
        <w:t>/(x-y) is true.</w:t>
      </w:r>
      <w:r w:rsidR="004001BB">
        <w:t xml:space="preserve"> </w:t>
      </w:r>
    </w:p>
    <w:p w14:paraId="070D15E1" w14:textId="72F4EAF3" w:rsidR="004001BB" w:rsidRDefault="004001BB" w:rsidP="00B13477">
      <w:pPr>
        <w:pStyle w:val="BodyText"/>
        <w:spacing w:before="2"/>
      </w:pPr>
      <w:r>
        <w:t xml:space="preserve">                 So, overall condition is true. But there is negation(!). So, the if condition becomes false.</w:t>
      </w:r>
    </w:p>
    <w:p w14:paraId="6DF6C550" w14:textId="302B3738" w:rsidR="004001BB" w:rsidRDefault="004001BB" w:rsidP="00B13477">
      <w:pPr>
        <w:pStyle w:val="BodyText"/>
        <w:spacing w:before="2"/>
      </w:pPr>
      <w:r>
        <w:t xml:space="preserve">              Hence, else part is executed.</w:t>
      </w:r>
      <w:r w:rsidR="0030710E">
        <w:t xml:space="preserve"> Case 2 is printed.</w:t>
      </w:r>
    </w:p>
    <w:p w14:paraId="790EEB3D" w14:textId="03BA7988" w:rsidR="006427D7" w:rsidRDefault="006427D7" w:rsidP="00B13477">
      <w:pPr>
        <w:pStyle w:val="BodyText"/>
        <w:spacing w:before="2"/>
      </w:pPr>
      <w:r>
        <w:t xml:space="preserve">              </w:t>
      </w:r>
    </w:p>
    <w:p w14:paraId="10B5465F" w14:textId="558DD1FA" w:rsidR="0034763B" w:rsidRPr="0034763B" w:rsidRDefault="0034763B" w:rsidP="00B13477">
      <w:pPr>
        <w:pStyle w:val="BodyText"/>
        <w:spacing w:before="2"/>
      </w:pPr>
      <w:r>
        <w:t xml:space="preserve"> </w:t>
      </w:r>
    </w:p>
    <w:p w14:paraId="04EDE3AF" w14:textId="77777777" w:rsidR="007C3F71" w:rsidRDefault="007C3F71">
      <w:pPr>
        <w:pStyle w:val="BodyText"/>
        <w:spacing w:before="2"/>
        <w:ind w:left="820"/>
      </w:pPr>
    </w:p>
    <w:p w14:paraId="1773C14E" w14:textId="77777777" w:rsidR="002C1D91" w:rsidRDefault="002C1D91">
      <w:pPr>
        <w:pStyle w:val="BodyText"/>
        <w:spacing w:before="8"/>
        <w:rPr>
          <w:sz w:val="17"/>
        </w:rPr>
      </w:pPr>
    </w:p>
    <w:p w14:paraId="1773C14F" w14:textId="77777777" w:rsidR="002C1D91" w:rsidRDefault="00FC01DB">
      <w:pPr>
        <w:pStyle w:val="ListParagraph"/>
        <w:numPr>
          <w:ilvl w:val="0"/>
          <w:numId w:val="1"/>
        </w:numPr>
        <w:tabs>
          <w:tab w:val="left" w:pos="820"/>
        </w:tabs>
        <w:spacing w:before="56" w:line="276" w:lineRule="auto"/>
        <w:jc w:val="both"/>
      </w:pPr>
      <w:r>
        <w:t>Write a program that asks the user to enter a temperature in Fahrenheit and convert the temperature to Kelvin. You need to use functions for the calculation using the formula given below. Print the results using a meaningful statement (see</w:t>
      </w:r>
      <w:r>
        <w:rPr>
          <w:spacing w:val="-17"/>
        </w:rPr>
        <w:t xml:space="preserve"> </w:t>
      </w:r>
      <w:r>
        <w:t>example).</w:t>
      </w:r>
    </w:p>
    <w:p w14:paraId="1773C150" w14:textId="77777777" w:rsidR="002C1D91" w:rsidRDefault="002C1D91">
      <w:pPr>
        <w:pStyle w:val="BodyText"/>
        <w:spacing w:before="10"/>
        <w:rPr>
          <w:sz w:val="24"/>
        </w:rPr>
      </w:pPr>
    </w:p>
    <w:p w14:paraId="1773C151" w14:textId="77777777" w:rsidR="002C1D91" w:rsidRDefault="00FC01DB">
      <w:pPr>
        <w:pStyle w:val="BodyText"/>
        <w:ind w:left="820"/>
      </w:pPr>
      <w:r>
        <w:t>Formula:</w:t>
      </w:r>
    </w:p>
    <w:p w14:paraId="1773C152" w14:textId="77777777" w:rsidR="002C1D91" w:rsidRDefault="00FC01DB">
      <w:pPr>
        <w:spacing w:before="46"/>
        <w:ind w:left="820"/>
      </w:pPr>
      <w:r>
        <w:rPr>
          <w:b/>
          <w:color w:val="202024"/>
        </w:rPr>
        <w:t xml:space="preserve">K = (F </w:t>
      </w:r>
      <w:r>
        <w:rPr>
          <w:rFonts w:ascii="Arial" w:hAnsi="Arial"/>
          <w:color w:val="202024"/>
        </w:rPr>
        <w:t>−</w:t>
      </w:r>
      <w:r>
        <w:rPr>
          <w:rFonts w:ascii="Arial" w:hAnsi="Arial"/>
          <w:color w:val="202024"/>
        </w:rPr>
        <w:t xml:space="preserve"> </w:t>
      </w:r>
      <w:r>
        <w:rPr>
          <w:color w:val="202024"/>
        </w:rPr>
        <w:t>32) × 5/9 + 273.5</w:t>
      </w:r>
    </w:p>
    <w:p w14:paraId="1773C153" w14:textId="77777777" w:rsidR="002C1D91" w:rsidRDefault="002C1D91">
      <w:pPr>
        <w:pStyle w:val="BodyText"/>
        <w:spacing w:before="5"/>
        <w:rPr>
          <w:sz w:val="28"/>
        </w:rPr>
      </w:pPr>
    </w:p>
    <w:p w14:paraId="1773C154" w14:textId="29BB269A" w:rsidR="002C1D91" w:rsidRDefault="00FC01DB">
      <w:pPr>
        <w:pStyle w:val="BodyText"/>
        <w:spacing w:line="268" w:lineRule="auto"/>
        <w:ind w:left="820" w:right="5797"/>
      </w:pPr>
      <w:r>
        <w:rPr>
          <w:color w:val="202024"/>
        </w:rPr>
        <w:t>K represents the output in kelvin F represents input in Fahrenheit</w:t>
      </w:r>
    </w:p>
    <w:p w14:paraId="1773C155" w14:textId="77777777" w:rsidR="002C1D91" w:rsidRDefault="002C1D91">
      <w:pPr>
        <w:pStyle w:val="BodyText"/>
        <w:spacing w:before="11"/>
        <w:rPr>
          <w:sz w:val="26"/>
        </w:rPr>
      </w:pPr>
    </w:p>
    <w:p w14:paraId="1773C156" w14:textId="77777777" w:rsidR="002C1D91" w:rsidRDefault="00FC01DB">
      <w:pPr>
        <w:pStyle w:val="BodyText"/>
        <w:ind w:left="820"/>
      </w:pPr>
      <w:r>
        <w:t>Sample input and output:</w:t>
      </w:r>
    </w:p>
    <w:p w14:paraId="1773C157" w14:textId="77777777" w:rsidR="002C1D91" w:rsidRDefault="002C1D91">
      <w:pPr>
        <w:pStyle w:val="BodyText"/>
        <w:spacing w:before="3"/>
      </w:pPr>
    </w:p>
    <w:p w14:paraId="1773C158" w14:textId="77777777" w:rsidR="002C1D91" w:rsidRDefault="00FC01DB">
      <w:pPr>
        <w:pStyle w:val="BodyText"/>
        <w:ind w:left="820"/>
      </w:pPr>
      <w:r>
        <w:t>Input: Please enter the temperature in Fahrenheit: 100</w:t>
      </w:r>
    </w:p>
    <w:p w14:paraId="1773C159" w14:textId="77777777" w:rsidR="002C1D91" w:rsidRDefault="002C1D91">
      <w:pPr>
        <w:pStyle w:val="BodyText"/>
        <w:spacing w:before="10"/>
        <w:rPr>
          <w:sz w:val="23"/>
        </w:rPr>
      </w:pPr>
    </w:p>
    <w:p w14:paraId="1773C15A" w14:textId="5470B176" w:rsidR="002C1D91" w:rsidRDefault="00FC01DB">
      <w:pPr>
        <w:pStyle w:val="BodyText"/>
        <w:ind w:left="820"/>
        <w:rPr>
          <w:rFonts w:ascii="Times New Roman"/>
        </w:rPr>
      </w:pPr>
      <w:r>
        <w:rPr>
          <w:rFonts w:ascii="Times New Roman"/>
        </w:rPr>
        <w:t>Output: The temperature in Kelvin is 311.28.</w:t>
      </w:r>
    </w:p>
    <w:p w14:paraId="0254E4D9" w14:textId="77777777" w:rsidR="00AB1648" w:rsidRDefault="00AB1648">
      <w:pPr>
        <w:pStyle w:val="BodyText"/>
        <w:ind w:left="820"/>
        <w:rPr>
          <w:rFonts w:ascii="Times New Roman"/>
        </w:rPr>
      </w:pPr>
    </w:p>
    <w:p w14:paraId="758FD39C" w14:textId="29B5F478" w:rsidR="000D567A" w:rsidRDefault="000D567A">
      <w:pPr>
        <w:pStyle w:val="BodyText"/>
        <w:ind w:left="820"/>
        <w:rPr>
          <w:rFonts w:ascii="Times New Roman"/>
        </w:rPr>
      </w:pPr>
    </w:p>
    <w:p w14:paraId="5619A3D9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14:paraId="30AF98E5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/AUTHOR: Bibek Dhungana</w:t>
      </w:r>
    </w:p>
    <w:p w14:paraId="5B895398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/FILENAME: Lab2.c</w:t>
      </w:r>
    </w:p>
    <w:p w14:paraId="3E58D638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/SPECIFICATION: program that asks the user to enter a temperature in Fahrenheit </w:t>
      </w:r>
    </w:p>
    <w:p w14:paraId="711F00AD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and convert the temperature to Kelvin</w:t>
      </w:r>
    </w:p>
    <w:p w14:paraId="4D69E0FC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/FOR: CS 1412 Programming Principles 2 Section 504</w:t>
      </w:r>
    </w:p>
    <w:p w14:paraId="71E9125D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14:paraId="15726C6E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B66823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/importing all the required </w:t>
      </w:r>
      <w:proofErr w:type="spellStart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libaries</w:t>
      </w:r>
      <w:proofErr w:type="spellEnd"/>
    </w:p>
    <w:p w14:paraId="2DC5FF0D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C586C0"/>
          <w:sz w:val="21"/>
          <w:szCs w:val="21"/>
        </w:rPr>
        <w:t>#include</w:t>
      </w:r>
      <w:r w:rsidRPr="00F42049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F42049">
        <w:rPr>
          <w:rFonts w:ascii="Consolas" w:eastAsia="Times New Roman" w:hAnsi="Consolas" w:cs="Times New Roman"/>
          <w:color w:val="CE9178"/>
          <w:sz w:val="21"/>
          <w:szCs w:val="21"/>
        </w:rPr>
        <w:t>&lt;</w:t>
      </w:r>
      <w:proofErr w:type="spellStart"/>
      <w:r w:rsidRPr="00F42049">
        <w:rPr>
          <w:rFonts w:ascii="Consolas" w:eastAsia="Times New Roman" w:hAnsi="Consolas" w:cs="Times New Roman"/>
          <w:color w:val="CE9178"/>
          <w:sz w:val="21"/>
          <w:szCs w:val="21"/>
        </w:rPr>
        <w:t>stdio.h</w:t>
      </w:r>
      <w:proofErr w:type="spellEnd"/>
      <w:r w:rsidRPr="00F42049">
        <w:rPr>
          <w:rFonts w:ascii="Consolas" w:eastAsia="Times New Roman" w:hAnsi="Consolas" w:cs="Times New Roman"/>
          <w:color w:val="CE9178"/>
          <w:sz w:val="21"/>
          <w:szCs w:val="21"/>
        </w:rPr>
        <w:t>&gt;</w:t>
      </w:r>
    </w:p>
    <w:p w14:paraId="1FD664A0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DF0BDD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*function prototype for </w:t>
      </w:r>
      <w:proofErr w:type="spellStart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fahrenheitToKelvin</w:t>
      </w:r>
      <w:proofErr w:type="spellEnd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 function*/</w:t>
      </w:r>
    </w:p>
    <w:p w14:paraId="4DD710E6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42049">
        <w:rPr>
          <w:rFonts w:ascii="Consolas" w:eastAsia="Times New Roman" w:hAnsi="Consolas" w:cs="Times New Roman"/>
          <w:color w:val="DCDCAA"/>
          <w:sz w:val="21"/>
          <w:szCs w:val="21"/>
        </w:rPr>
        <w:t>fahrenheitToKelvin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42049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42049">
        <w:rPr>
          <w:rFonts w:ascii="Consolas" w:eastAsia="Times New Roman" w:hAnsi="Consolas" w:cs="Times New Roman"/>
          <w:color w:val="9CDCFE"/>
          <w:sz w:val="21"/>
          <w:szCs w:val="21"/>
        </w:rPr>
        <w:t>fahrenheitTemp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EB02BE2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905F42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42049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2049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58A33EDE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*initialing the variables to store kelvin temperature and fahrenhiet temperature*/</w:t>
      </w:r>
    </w:p>
    <w:p w14:paraId="09AFA6F7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42049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42049">
        <w:rPr>
          <w:rFonts w:ascii="Consolas" w:eastAsia="Times New Roman" w:hAnsi="Consolas" w:cs="Times New Roman"/>
          <w:color w:val="9CDCFE"/>
          <w:sz w:val="21"/>
          <w:szCs w:val="21"/>
        </w:rPr>
        <w:t>kelvinTemp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2A4FCD1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42049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42049">
        <w:rPr>
          <w:rFonts w:ascii="Consolas" w:eastAsia="Times New Roman" w:hAnsi="Consolas" w:cs="Times New Roman"/>
          <w:color w:val="9CDCFE"/>
          <w:sz w:val="21"/>
          <w:szCs w:val="21"/>
        </w:rPr>
        <w:t>fahrenheitTemp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E83A268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FA70BC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*taking </w:t>
      </w:r>
      <w:proofErr w:type="spellStart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fahrenheit</w:t>
      </w:r>
      <w:proofErr w:type="spellEnd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 temperature from user as input*/</w:t>
      </w:r>
    </w:p>
    <w:p w14:paraId="14C3A701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42049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42049">
        <w:rPr>
          <w:rFonts w:ascii="Consolas" w:eastAsia="Times New Roman" w:hAnsi="Consolas" w:cs="Times New Roman"/>
          <w:color w:val="CE9178"/>
          <w:sz w:val="21"/>
          <w:szCs w:val="21"/>
        </w:rPr>
        <w:t>"Please enter the temperature in Fahrenheit:"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EA8883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42049">
        <w:rPr>
          <w:rFonts w:ascii="Consolas" w:eastAsia="Times New Roman" w:hAnsi="Consolas" w:cs="Times New Roman"/>
          <w:color w:val="DCDCAA"/>
          <w:sz w:val="21"/>
          <w:szCs w:val="21"/>
        </w:rPr>
        <w:t>scanf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42049">
        <w:rPr>
          <w:rFonts w:ascii="Consolas" w:eastAsia="Times New Roman" w:hAnsi="Consolas" w:cs="Times New Roman"/>
          <w:color w:val="CE9178"/>
          <w:sz w:val="21"/>
          <w:szCs w:val="21"/>
        </w:rPr>
        <w:t>"%</w:t>
      </w:r>
      <w:proofErr w:type="spellStart"/>
      <w:r w:rsidRPr="00F42049">
        <w:rPr>
          <w:rFonts w:ascii="Consolas" w:eastAsia="Times New Roman" w:hAnsi="Consolas" w:cs="Times New Roman"/>
          <w:color w:val="CE9178"/>
          <w:sz w:val="21"/>
          <w:szCs w:val="21"/>
        </w:rPr>
        <w:t>lf</w:t>
      </w:r>
      <w:proofErr w:type="spellEnd"/>
      <w:proofErr w:type="gramStart"/>
      <w:r w:rsidRPr="00F420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,&amp;</w:t>
      </w:r>
      <w:proofErr w:type="spellStart"/>
      <w:proofErr w:type="gram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fahrenheitTemp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83D771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ECD953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*calling the </w:t>
      </w:r>
      <w:proofErr w:type="spellStart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fahrenheitToKelvin</w:t>
      </w:r>
      <w:proofErr w:type="spellEnd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 function*/</w:t>
      </w:r>
    </w:p>
    <w:p w14:paraId="355A25BC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42049">
        <w:rPr>
          <w:rFonts w:ascii="Consolas" w:eastAsia="Times New Roman" w:hAnsi="Consolas" w:cs="Times New Roman"/>
          <w:color w:val="DCDCAA"/>
          <w:sz w:val="21"/>
          <w:szCs w:val="21"/>
        </w:rPr>
        <w:t>kelvinTemp</w:t>
      </w:r>
      <w:proofErr w:type="spellEnd"/>
      <w:r w:rsidRPr="00F42049">
        <w:rPr>
          <w:rFonts w:ascii="Consolas" w:eastAsia="Times New Roman" w:hAnsi="Consolas" w:cs="Times New Roman"/>
          <w:color w:val="DCDCAA"/>
          <w:sz w:val="21"/>
          <w:szCs w:val="21"/>
        </w:rPr>
        <w:t> = </w:t>
      </w:r>
      <w:proofErr w:type="spellStart"/>
      <w:r w:rsidRPr="00F42049">
        <w:rPr>
          <w:rFonts w:ascii="Consolas" w:eastAsia="Times New Roman" w:hAnsi="Consolas" w:cs="Times New Roman"/>
          <w:color w:val="DCDCAA"/>
          <w:sz w:val="21"/>
          <w:szCs w:val="21"/>
        </w:rPr>
        <w:t>fahrenheitToKelvin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42049">
        <w:rPr>
          <w:rFonts w:ascii="Consolas" w:eastAsia="Times New Roman" w:hAnsi="Consolas" w:cs="Times New Roman"/>
          <w:color w:val="9CDCFE"/>
          <w:sz w:val="21"/>
          <w:szCs w:val="21"/>
        </w:rPr>
        <w:t>fahrenheitTemp</w:t>
      </w:r>
      <w:proofErr w:type="spellEnd"/>
      <w:proofErr w:type="gramStart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E667C4E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BBA277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*Printing the output to the user*/</w:t>
      </w:r>
    </w:p>
    <w:p w14:paraId="655478CF" w14:textId="68A78740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42049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42049">
        <w:rPr>
          <w:rFonts w:ascii="Consolas" w:eastAsia="Times New Roman" w:hAnsi="Consolas" w:cs="Times New Roman"/>
          <w:color w:val="CE9178"/>
          <w:sz w:val="21"/>
          <w:szCs w:val="21"/>
        </w:rPr>
        <w:t>"The temperature in Kelvin is %.2f</w:t>
      </w:r>
      <w:r w:rsidR="00C522ED">
        <w:rPr>
          <w:rFonts w:ascii="Consolas" w:eastAsia="Times New Roman" w:hAnsi="Consolas" w:cs="Times New Roman"/>
          <w:color w:val="CE9178"/>
          <w:sz w:val="21"/>
          <w:szCs w:val="21"/>
        </w:rPr>
        <w:t>\n</w:t>
      </w:r>
      <w:r w:rsidRPr="00F4204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spellStart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kelvinTemp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4AB8546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324B3BB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620FFCF3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67E566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4204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87C9360" w14:textId="663B9C31" w:rsid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7E3EA15" w14:textId="77777777" w:rsidR="00AB1648" w:rsidRPr="00F42049" w:rsidRDefault="00AB1648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2EB5C6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14:paraId="310035FC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/function </w:t>
      </w:r>
      <w:proofErr w:type="spellStart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declearation</w:t>
      </w:r>
      <w:proofErr w:type="spellEnd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 of </w:t>
      </w:r>
      <w:proofErr w:type="spellStart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fahrenheitToKelvin</w:t>
      </w:r>
      <w:proofErr w:type="spellEnd"/>
    </w:p>
    <w:p w14:paraId="7023E234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/NAME: </w:t>
      </w:r>
      <w:proofErr w:type="spellStart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fahrenheitToKelvin</w:t>
      </w:r>
      <w:proofErr w:type="spellEnd"/>
    </w:p>
    <w:p w14:paraId="2BA9E70B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/INPUT: Double (temperature in </w:t>
      </w:r>
      <w:proofErr w:type="spellStart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fahrenheit</w:t>
      </w:r>
      <w:proofErr w:type="spellEnd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)</w:t>
      </w:r>
    </w:p>
    <w:p w14:paraId="3011581B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/OUTPUT: Double (temperature in Kelvin)</w:t>
      </w:r>
    </w:p>
    <w:p w14:paraId="246DC5BF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proofErr w:type="gramStart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SPECIFICATION:function</w:t>
      </w:r>
      <w:proofErr w:type="spellEnd"/>
      <w:proofErr w:type="gramEnd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 to convert </w:t>
      </w:r>
      <w:proofErr w:type="spellStart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fahrenheit</w:t>
      </w:r>
      <w:proofErr w:type="spellEnd"/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 to Kelvin </w:t>
      </w:r>
    </w:p>
    <w:p w14:paraId="2248043C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6A9955"/>
          <w:sz w:val="21"/>
          <w:szCs w:val="21"/>
        </w:rPr>
        <w:t>*/</w:t>
      </w:r>
    </w:p>
    <w:p w14:paraId="3FD72F17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42049">
        <w:rPr>
          <w:rFonts w:ascii="Consolas" w:eastAsia="Times New Roman" w:hAnsi="Consolas" w:cs="Times New Roman"/>
          <w:color w:val="DCDCAA"/>
          <w:sz w:val="21"/>
          <w:szCs w:val="21"/>
        </w:rPr>
        <w:t>fahrenheitToKelvin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42049">
        <w:rPr>
          <w:rFonts w:ascii="Consolas" w:eastAsia="Times New Roman" w:hAnsi="Consolas" w:cs="Times New Roman"/>
          <w:color w:val="9CDCFE"/>
          <w:sz w:val="21"/>
          <w:szCs w:val="21"/>
        </w:rPr>
        <w:t>double </w:t>
      </w:r>
      <w:proofErr w:type="spellStart"/>
      <w:r w:rsidRPr="00F42049">
        <w:rPr>
          <w:rFonts w:ascii="Consolas" w:eastAsia="Times New Roman" w:hAnsi="Consolas" w:cs="Times New Roman"/>
          <w:color w:val="9CDCFE"/>
          <w:sz w:val="21"/>
          <w:szCs w:val="21"/>
        </w:rPr>
        <w:t>fahrenheitTemp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3D364F29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42049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42049">
        <w:rPr>
          <w:rFonts w:ascii="Consolas" w:eastAsia="Times New Roman" w:hAnsi="Consolas" w:cs="Times New Roman"/>
          <w:color w:val="9CDCFE"/>
          <w:sz w:val="21"/>
          <w:szCs w:val="21"/>
        </w:rPr>
        <w:t>kelvin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87AE82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42049">
        <w:rPr>
          <w:rFonts w:ascii="Consolas" w:eastAsia="Times New Roman" w:hAnsi="Consolas" w:cs="Times New Roman"/>
          <w:color w:val="9CDCFE"/>
          <w:sz w:val="21"/>
          <w:szCs w:val="21"/>
        </w:rPr>
        <w:t>kelvin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=  (</w:t>
      </w:r>
      <w:proofErr w:type="spellStart"/>
      <w:proofErr w:type="gramEnd"/>
      <w:r w:rsidRPr="00F42049">
        <w:rPr>
          <w:rFonts w:ascii="Consolas" w:eastAsia="Times New Roman" w:hAnsi="Consolas" w:cs="Times New Roman"/>
          <w:color w:val="9CDCFE"/>
          <w:sz w:val="21"/>
          <w:szCs w:val="21"/>
        </w:rPr>
        <w:t>fahrenheitTemp</w:t>
      </w:r>
      <w:proofErr w:type="spellEnd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F42049">
        <w:rPr>
          <w:rFonts w:ascii="Consolas" w:eastAsia="Times New Roman" w:hAnsi="Consolas" w:cs="Times New Roman"/>
          <w:color w:val="B5CEA8"/>
          <w:sz w:val="21"/>
          <w:szCs w:val="21"/>
        </w:rPr>
        <w:t>32.0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) * (</w:t>
      </w:r>
      <w:r w:rsidRPr="00F42049">
        <w:rPr>
          <w:rFonts w:ascii="Consolas" w:eastAsia="Times New Roman" w:hAnsi="Consolas" w:cs="Times New Roman"/>
          <w:color w:val="B5CEA8"/>
          <w:sz w:val="21"/>
          <w:szCs w:val="21"/>
        </w:rPr>
        <w:t>5.0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/</w:t>
      </w:r>
      <w:r w:rsidRPr="00F42049">
        <w:rPr>
          <w:rFonts w:ascii="Consolas" w:eastAsia="Times New Roman" w:hAnsi="Consolas" w:cs="Times New Roman"/>
          <w:color w:val="B5CEA8"/>
          <w:sz w:val="21"/>
          <w:szCs w:val="21"/>
        </w:rPr>
        <w:t>9.0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) + </w:t>
      </w:r>
      <w:r w:rsidRPr="00F42049">
        <w:rPr>
          <w:rFonts w:ascii="Consolas" w:eastAsia="Times New Roman" w:hAnsi="Consolas" w:cs="Times New Roman"/>
          <w:color w:val="B5CEA8"/>
          <w:sz w:val="21"/>
          <w:szCs w:val="21"/>
        </w:rPr>
        <w:t>273.5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3EB087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F4204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kelvin;</w:t>
      </w:r>
      <w:proofErr w:type="gramEnd"/>
    </w:p>
    <w:p w14:paraId="0F071C30" w14:textId="77777777" w:rsidR="00F42049" w:rsidRPr="00F42049" w:rsidRDefault="00F42049" w:rsidP="00AB1648">
      <w:pPr>
        <w:widowControl/>
        <w:shd w:val="clear" w:color="auto" w:fill="FFFFFF" w:themeFill="background1"/>
        <w:autoSpaceDE/>
        <w:autoSpaceDN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4204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ED11B8E" w14:textId="77777777" w:rsidR="00F42049" w:rsidRPr="00F42049" w:rsidRDefault="00F42049" w:rsidP="00F42049">
      <w:pPr>
        <w:widowControl/>
        <w:shd w:val="clear" w:color="auto" w:fill="1E1E1E"/>
        <w:autoSpaceDE/>
        <w:autoSpaceDN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706F8B" w14:textId="77777777" w:rsidR="000D567A" w:rsidRDefault="000D567A">
      <w:pPr>
        <w:pStyle w:val="BodyText"/>
        <w:ind w:left="820"/>
        <w:rPr>
          <w:rFonts w:ascii="Times New Roman"/>
        </w:rPr>
      </w:pPr>
    </w:p>
    <w:p w14:paraId="1773C15B" w14:textId="77777777" w:rsidR="002C1D91" w:rsidRDefault="002C1D91">
      <w:pPr>
        <w:pStyle w:val="BodyText"/>
        <w:rPr>
          <w:rFonts w:ascii="Times New Roman"/>
          <w:sz w:val="24"/>
        </w:rPr>
      </w:pPr>
    </w:p>
    <w:p w14:paraId="1773C15C" w14:textId="77777777" w:rsidR="002C1D91" w:rsidRDefault="002C1D91">
      <w:pPr>
        <w:pStyle w:val="BodyText"/>
        <w:rPr>
          <w:rFonts w:ascii="Times New Roman"/>
          <w:sz w:val="24"/>
        </w:rPr>
      </w:pPr>
    </w:p>
    <w:p w14:paraId="1773C15D" w14:textId="4B0E4169" w:rsidR="002C1D91" w:rsidRDefault="00AB1648">
      <w:pPr>
        <w:pStyle w:val="BodyText"/>
        <w:rPr>
          <w:rFonts w:ascii="Times New Roman"/>
          <w:sz w:val="24"/>
        </w:rPr>
      </w:pPr>
      <w:r>
        <w:rPr>
          <w:rFonts w:ascii="Times New Roman"/>
          <w:sz w:val="24"/>
        </w:rPr>
        <w:t>The output of program is:</w:t>
      </w:r>
    </w:p>
    <w:p w14:paraId="7CF044E3" w14:textId="238ABEBF" w:rsidR="00AB1648" w:rsidRDefault="00AB1648">
      <w:pPr>
        <w:pStyle w:val="BodyText"/>
        <w:rPr>
          <w:rFonts w:ascii="Times New Roman"/>
          <w:sz w:val="24"/>
        </w:rPr>
      </w:pPr>
      <w:r>
        <w:rPr>
          <w:noProof/>
        </w:rPr>
        <w:drawing>
          <wp:inline distT="0" distB="0" distL="0" distR="0" wp14:anchorId="1CC46C59" wp14:editId="3B767947">
            <wp:extent cx="6070600" cy="1475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147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3C15E" w14:textId="77777777" w:rsidR="002C1D91" w:rsidRDefault="002C1D91">
      <w:pPr>
        <w:pStyle w:val="BodyText"/>
        <w:rPr>
          <w:rFonts w:ascii="Times New Roman"/>
          <w:sz w:val="24"/>
        </w:rPr>
      </w:pPr>
    </w:p>
    <w:p w14:paraId="1773C15F" w14:textId="77777777" w:rsidR="002C1D91" w:rsidRDefault="002C1D91">
      <w:pPr>
        <w:pStyle w:val="BodyText"/>
        <w:spacing w:before="2"/>
        <w:rPr>
          <w:rFonts w:ascii="Times New Roman"/>
          <w:sz w:val="20"/>
        </w:rPr>
      </w:pPr>
    </w:p>
    <w:p w14:paraId="1773C160" w14:textId="77777777" w:rsidR="002C1D91" w:rsidRDefault="00FC01DB">
      <w:pPr>
        <w:pStyle w:val="BodyText"/>
        <w:ind w:right="110"/>
        <w:jc w:val="right"/>
        <w:rPr>
          <w:rFonts w:ascii="Arial"/>
        </w:rPr>
      </w:pPr>
      <w:r>
        <w:rPr>
          <w:rFonts w:ascii="Arial"/>
        </w:rPr>
        <w:t>1</w:t>
      </w:r>
    </w:p>
    <w:sectPr w:rsidR="002C1D91">
      <w:type w:val="continuous"/>
      <w:pgSz w:w="12240" w:h="15840"/>
      <w:pgMar w:top="64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rlito">
    <w:altName w:val="Calibri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C657ED"/>
    <w:multiLevelType w:val="hybridMultilevel"/>
    <w:tmpl w:val="DABE60C6"/>
    <w:lvl w:ilvl="0" w:tplc="E984F488">
      <w:start w:val="1"/>
      <w:numFmt w:val="decimal"/>
      <w:lvlText w:val="%1)"/>
      <w:lvlJc w:val="left"/>
      <w:pPr>
        <w:ind w:left="820" w:hanging="360"/>
        <w:jc w:val="left"/>
      </w:pPr>
      <w:rPr>
        <w:rFonts w:ascii="Carlito" w:eastAsia="Carlito" w:hAnsi="Carlito" w:cs="Carlito" w:hint="default"/>
        <w:spacing w:val="-18"/>
        <w:w w:val="100"/>
        <w:sz w:val="22"/>
        <w:szCs w:val="22"/>
        <w:lang w:val="en-US" w:eastAsia="en-US" w:bidi="ar-SA"/>
      </w:rPr>
    </w:lvl>
    <w:lvl w:ilvl="1" w:tplc="8FDC8F2A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9FA0445C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CE6A786E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7150626A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04744668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924AAA84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39B2B72E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EEBAD930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EEkbGhsZmliaGpko6SsGpxcWZ+XkgBYa1AO1Siz4sAAAA"/>
  </w:docVars>
  <w:rsids>
    <w:rsidRoot w:val="002C1D91"/>
    <w:rsid w:val="000C1E80"/>
    <w:rsid w:val="000D567A"/>
    <w:rsid w:val="002C1D91"/>
    <w:rsid w:val="00303151"/>
    <w:rsid w:val="0030710E"/>
    <w:rsid w:val="0034763B"/>
    <w:rsid w:val="004001BB"/>
    <w:rsid w:val="006427D7"/>
    <w:rsid w:val="007C3F71"/>
    <w:rsid w:val="00AB1648"/>
    <w:rsid w:val="00B13477"/>
    <w:rsid w:val="00C522ED"/>
    <w:rsid w:val="00EC214D"/>
    <w:rsid w:val="00F42049"/>
    <w:rsid w:val="00F77508"/>
    <w:rsid w:val="00FC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3C133"/>
  <w15:docId w15:val="{DC1E4BAF-0FF5-4E33-BA2A-9CE5CD3B6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12"/>
      <w:ind w:right="3"/>
      <w:jc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right="99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533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01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28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7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2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6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3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409</Words>
  <Characters>2336</Characters>
  <Application>Microsoft Office Word</Application>
  <DocSecurity>0</DocSecurity>
  <Lines>19</Lines>
  <Paragraphs>5</Paragraphs>
  <ScaleCrop>false</ScaleCrop>
  <Company/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bek Dhungana</cp:lastModifiedBy>
  <cp:revision>16</cp:revision>
  <dcterms:created xsi:type="dcterms:W3CDTF">2021-02-04T17:14:00Z</dcterms:created>
  <dcterms:modified xsi:type="dcterms:W3CDTF">2021-02-04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2-04T00:00:00Z</vt:filetime>
  </property>
</Properties>
</file>